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Germany</w:t>
      </w:r>
      <w:r>
        <w:t xml:space="preserve"> </w:t>
      </w:r>
      <w:r>
        <w:t xml:space="preserve">Frankfurt</w:t>
      </w:r>
    </w:p>
    <w:bookmarkStart w:id="20" w:name="Xceeb26117910be48a05b3909745f4873100f069"/>
    <w:p>
      <w:pPr>
        <w:pStyle w:val="Heading1"/>
      </w:pPr>
      <w:r>
        <w:t xml:space="preserve">Cover Letter for Baker Position in Germany Frankfurt</w:t>
      </w:r>
    </w:p>
    <w:p>
      <w:pPr>
        <w:pStyle w:val="FirstParagraph"/>
      </w:pPr>
      <w:r>
        <w:rPr>
          <w:bCs/>
          <w:b/>
        </w:rPr>
        <w:t xml:space="preserve">Your Name</w:t>
      </w:r>
      <w:r>
        <w:br/>
      </w:r>
      <w:r>
        <w:t xml:space="preserve">123 Bäckereistrasse</w:t>
      </w:r>
      <w:r>
        <w:br/>
      </w:r>
      <w:r>
        <w:t xml:space="preserve">60329 Frankfurt, Germany</w:t>
      </w:r>
      <w:r>
        <w:br/>
      </w:r>
      <w:r>
        <w:t xml:space="preserve">+49 123 4567890</w:t>
      </w:r>
      <w:r>
        <w:br/>
      </w:r>
      <w:r>
        <w:t xml:space="preserve">your.email@example.com</w:t>
      </w:r>
      <w:r>
        <w:br/>
      </w:r>
    </w:p>
    <w:p>
      <w:pPr>
        <w:pStyle w:val="BodyText"/>
      </w:pPr>
      <w:r>
        <w:t xml:space="preserve">April 5, 2024</w:t>
      </w:r>
    </w:p>
    <w:p>
      <w:pPr>
        <w:pStyle w:val="BodyText"/>
      </w:pPr>
      <w:r>
        <w:rPr>
          <w:bCs/>
          <w:b/>
        </w:rPr>
        <w:t xml:space="preserve">Dear Hiring Manager,</w:t>
      </w:r>
    </w:p>
    <w:p>
      <w:pPr>
        <w:pStyle w:val="BodyText"/>
      </w:pPr>
      <w:r>
        <w:t xml:space="preserve">I am writing to express my sincere interest in the Baker position at your esteemed establishment in Germany Frankfurt. As a passionate and experienced baker with a deep appreciation for traditional German baking techniques, I am eager to contribute my skills, creativity, and dedication to your team. This opportunity aligns perfectly with my career goals and my desire to work in one of Europe’s most vibrant culinary hubs—Frankfurt.</w:t>
      </w:r>
    </w:p>
    <w:p>
      <w:pPr>
        <w:pStyle w:val="BodyText"/>
      </w:pPr>
      <w:r>
        <w:t xml:space="preserve">With over five years of experience in the baking industry, I have honed my craft through hands-on training at renowned bakeries across Germany and abroad. My journey as a Baker has been defined by a commitment to quality, attention to detail, and an unwavering passion for creating delicious, artisanal products that bring people together. Whether it’s crafting the perfect pretzel, baking a rich Black Forest cake, or perfecting the delicate layers of a traditional German strudel, I approach every task with precision and care.</w:t>
      </w:r>
    </w:p>
    <w:p>
      <w:pPr>
        <w:pStyle w:val="BodyText"/>
      </w:pPr>
      <w:r>
        <w:t xml:space="preserve">My professional experience in Germany Frankfurt has been particularly rewarding. Working at [Previous Bakery Name] in the heart of the city allowed me to immerse myself in the local baking culture while refining my expertise in German-style breads, pastries, and seasonal specialties. I have developed a strong understanding of the unique demands of Frankfurt’s market, where customers expect freshness, authenticity, and innovation. This experience has taught me to balance tradition with modern techniques, ensuring that every product meets the highest standards.</w:t>
      </w:r>
    </w:p>
    <w:p>
      <w:pPr>
        <w:pStyle w:val="BodyText"/>
      </w:pPr>
      <w:r>
        <w:t xml:space="preserve">As a Baker in Germany Frankfurt, I have also gained valuable insights into the importance of teamwork and adaptability. The fast-paced environment of a bustling bakery requires not only technical skill but also the ability to collaborate effectively with colleagues and respond to changing customer needs. I take pride in my reliability, work ethic, and willingness to go above and beyond to ensure that every day runs smoothly. Whether it’s assisting in the morning rush or staying late to prepare for an upcoming event, I am committed to contributing fully to the success of the bakery.</w:t>
      </w:r>
    </w:p>
    <w:p>
      <w:pPr>
        <w:pStyle w:val="BodyText"/>
      </w:pPr>
      <w:r>
        <w:t xml:space="preserve">One of my greatest strengths as a Baker is my ability to connect with customers through food. In Frankfurt, where culinary traditions are deeply valued, I have learned how to engage with patrons by sharing stories about the origins of certain baked goods or offering personalized recommendations. This approach not only enhances the customer experience but also fosters a sense of community. I believe that a bakery is more than just a place to buy bread—it’s a hub where people gather, celebrate, and find comfort in familiar flavors.</w:t>
      </w:r>
    </w:p>
    <w:p>
      <w:pPr>
        <w:pStyle w:val="BodyText"/>
      </w:pPr>
      <w:r>
        <w:t xml:space="preserve">What excites me most about the opportunity to join your team is the chance to bring my expertise in German baking methods and my passion for excellence to your establishment. I am particularly drawn to [Company Name] because of its reputation for innovation and quality. I admire how your bakery combines time-honored techniques with creative twists, and I would be honored to play a role in maintaining this legacy. My goal is to contribute to the continued success of your business by delivering exceptional products that reflect both tradition and modernity.</w:t>
      </w:r>
    </w:p>
    <w:p>
      <w:pPr>
        <w:pStyle w:val="BodyText"/>
      </w:pPr>
      <w:r>
        <w:t xml:space="preserve">Germany Frankfurt offers an incredible environment for bakers who are passionate about their craft. The city’s diverse population and rich cultural heritage provide endless opportunities to experiment with new flavors and techniques while staying true to classic recipes. I have always been inspired by the way Frankfurt’s bakeries celebrate seasonal ingredients, from springtime cherry tarts to winter gingerbread cookies. This dynamic atmosphere has fueled my creativity and motivated me to continually refine my skills.</w:t>
      </w:r>
    </w:p>
    <w:p>
      <w:pPr>
        <w:pStyle w:val="BodyText"/>
      </w:pPr>
      <w:r>
        <w:t xml:space="preserve">In addition to my technical abilities, I bring a strong work ethic and a genuine love for the baking profession. I understand that being a Baker in Germany Frankfurt requires not only talent but also resilience, as the job can be physically demanding and require early mornings. However, I thrive in such environments and find immense satisfaction in seeing my efforts translate into happy customers. My dedication to quality is matched only by my enthusiasm for learning, and I am always eager to stay updated on industry trends and advancements.</w:t>
      </w:r>
    </w:p>
    <w:p>
      <w:pPr>
        <w:pStyle w:val="BodyText"/>
      </w:pPr>
      <w:r>
        <w:t xml:space="preserve">I am particularly interested in the Baker role at your bakery because it represents an ideal platform to grow professionally while contributing to a team that values excellence. I have followed your work closely and admire how [Company Name] has become a staple in the Frankfurt community. I am confident that my experience, skills, and passion for baking make me a strong candidate for this position.</w:t>
      </w:r>
    </w:p>
    <w:p>
      <w:pPr>
        <w:pStyle w:val="BodyText"/>
      </w:pPr>
      <w:r>
        <w:t xml:space="preserve">Thank you for considering my application. I would be delighted to discuss how my background and enthusiasm align with the needs of your team. Please feel free to contact me at [Your Phone Number] or [Your Email Address] at your earliest convenience. I look forward to the opportunity to contribute to the continued success of [Company Name] and to be part of a team that shares my dedication to quality and craftsmanship.</w:t>
      </w:r>
    </w:p>
    <w:p>
      <w:pPr>
        <w:pStyle w:val="BodyText"/>
      </w:pPr>
      <w:r>
        <w:t xml:space="preserve">Sincerely,</w:t>
      </w:r>
      <w:r>
        <w:br/>
      </w:r>
      <w:r>
        <w:rPr>
          <w:bCs/>
          <w:b/>
        </w:rPr>
        <w:t xml:space="preserve">Your Name</w:t>
      </w:r>
    </w:p>
    <w:p>
      <w:pPr>
        <w:pStyle w:val="BodyText"/>
      </w:pPr>
      <w:r>
        <w:rPr>
          <w:bCs/>
          <w:b/>
        </w:rPr>
        <w:t xml:space="preserve">Enclosure: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Germany Frankfurt</dc:title>
  <dc:creator/>
  <dc:language>en</dc:language>
  <cp:keywords/>
  <dcterms:created xsi:type="dcterms:W3CDTF">2026-07-23T04:17:39Z</dcterms:created>
  <dcterms:modified xsi:type="dcterms:W3CDTF">2026-07-23T04:17:39Z</dcterms:modified>
</cp:coreProperties>
</file>

<file path=docProps/custom.xml><?xml version="1.0" encoding="utf-8"?>
<Properties xmlns="http://schemas.openxmlformats.org/officeDocument/2006/custom-properties" xmlns:vt="http://schemas.openxmlformats.org/officeDocument/2006/docPropsVTypes"/>
</file>